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C94A6" w14:textId="77777777" w:rsidR="00A06BB0" w:rsidRPr="00444F0F" w:rsidRDefault="00444F0F" w:rsidP="00444F0F">
      <w:pPr>
        <w:jc w:val="center"/>
        <w:rPr>
          <w:b/>
          <w:u w:val="single"/>
        </w:rPr>
      </w:pPr>
      <w:bookmarkStart w:id="0" w:name="_GoBack"/>
      <w:bookmarkEnd w:id="0"/>
      <w:r w:rsidRPr="00444F0F">
        <w:rPr>
          <w:b/>
          <w:u w:val="single"/>
        </w:rPr>
        <w:t>Recommendation Form for the Position of Head of the Department of Information Management, College of Management, National Chung Cheng University</w:t>
      </w:r>
    </w:p>
    <w:p w14:paraId="6C4F9F2F" w14:textId="77777777" w:rsidR="00444F0F" w:rsidRDefault="00444F0F"/>
    <w:p w14:paraId="459ACA15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t xml:space="preserve">Basic Information of </w:t>
      </w:r>
      <w:r>
        <w:rPr>
          <w:rFonts w:hint="eastAsia"/>
        </w:rPr>
        <w:t>R</w:t>
      </w:r>
      <w:r>
        <w:t>ecommended Candid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631"/>
        <w:gridCol w:w="4320"/>
        <w:gridCol w:w="2620"/>
      </w:tblGrid>
      <w:tr w:rsidR="00444F0F" w14:paraId="61327B46" w14:textId="77777777" w:rsidTr="00444F0F">
        <w:trPr>
          <w:cantSplit/>
          <w:trHeight w:val="250"/>
          <w:jc w:val="center"/>
        </w:trPr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52C8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N</w:t>
            </w:r>
            <w:r w:rsidRPr="00444F0F">
              <w:rPr>
                <w:szCs w:val="28"/>
              </w:rPr>
              <w:t>ame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FA39C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O</w:t>
            </w:r>
            <w:r w:rsidRPr="00444F0F">
              <w:rPr>
                <w:szCs w:val="28"/>
              </w:rPr>
              <w:t>rganization</w:t>
            </w: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49986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J</w:t>
            </w:r>
            <w:r w:rsidRPr="00444F0F">
              <w:rPr>
                <w:szCs w:val="28"/>
              </w:rPr>
              <w:t>ob Title</w:t>
            </w:r>
          </w:p>
        </w:tc>
      </w:tr>
      <w:tr w:rsidR="00444F0F" w14:paraId="1F7FA6B1" w14:textId="77777777" w:rsidTr="00444F0F">
        <w:trPr>
          <w:cantSplit/>
          <w:jc w:val="center"/>
        </w:trPr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2536" w14:textId="77777777" w:rsidR="00444F0F" w:rsidRDefault="00444F0F">
            <w:pPr>
              <w:rPr>
                <w:sz w:val="32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154" w14:textId="77777777" w:rsidR="00444F0F" w:rsidRDefault="00444F0F">
            <w:pPr>
              <w:rPr>
                <w:sz w:val="32"/>
              </w:rPr>
            </w:pP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3EE4" w14:textId="77777777" w:rsidR="00444F0F" w:rsidRDefault="00444F0F">
            <w:pPr>
              <w:rPr>
                <w:sz w:val="32"/>
              </w:rPr>
            </w:pPr>
          </w:p>
        </w:tc>
      </w:tr>
    </w:tbl>
    <w:p w14:paraId="7F2AA36C" w14:textId="77777777" w:rsidR="00444F0F" w:rsidRDefault="00444F0F"/>
    <w:p w14:paraId="21CC5F3F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rPr>
          <w:rFonts w:hint="eastAsia"/>
        </w:rPr>
        <w:t>R</w:t>
      </w:r>
      <w:r>
        <w:t>easons of Recommend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44F0F" w14:paraId="0A1CD52F" w14:textId="77777777" w:rsidTr="00444F0F">
        <w:trPr>
          <w:trHeight w:val="5670"/>
        </w:trPr>
        <w:tc>
          <w:tcPr>
            <w:tcW w:w="9628" w:type="dxa"/>
          </w:tcPr>
          <w:p w14:paraId="386EB4DA" w14:textId="77777777" w:rsidR="00444F0F" w:rsidRPr="00444F0F" w:rsidRDefault="00444F0F" w:rsidP="00444F0F"/>
        </w:tc>
      </w:tr>
    </w:tbl>
    <w:p w14:paraId="0F2B1237" w14:textId="77777777" w:rsidR="00444F0F" w:rsidRDefault="00444F0F" w:rsidP="00444F0F"/>
    <w:p w14:paraId="02668CEB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t>Basic Information of the referrer</w:t>
      </w:r>
    </w:p>
    <w:tbl>
      <w:tblPr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3"/>
        <w:gridCol w:w="1329"/>
        <w:gridCol w:w="633"/>
        <w:gridCol w:w="1101"/>
        <w:gridCol w:w="373"/>
        <w:gridCol w:w="87"/>
        <w:gridCol w:w="1225"/>
        <w:gridCol w:w="1185"/>
        <w:gridCol w:w="709"/>
        <w:gridCol w:w="1432"/>
      </w:tblGrid>
      <w:tr w:rsidR="00EF0E27" w:rsidRPr="00EF0E27" w14:paraId="37C4B39C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43F6CD52" w14:textId="7D3D8A6C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Name</w:t>
            </w:r>
          </w:p>
        </w:tc>
        <w:tc>
          <w:tcPr>
            <w:tcW w:w="1032" w:type="pct"/>
            <w:gridSpan w:val="2"/>
            <w:shd w:val="clear" w:color="auto" w:fill="auto"/>
            <w:vAlign w:val="center"/>
          </w:tcPr>
          <w:p w14:paraId="6E2F9F8C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1" w:type="pct"/>
            <w:gridSpan w:val="3"/>
            <w:shd w:val="clear" w:color="auto" w:fill="auto"/>
            <w:vAlign w:val="center"/>
          </w:tcPr>
          <w:p w14:paraId="3408B91E" w14:textId="623B5806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rganization</w:t>
            </w:r>
          </w:p>
        </w:tc>
        <w:tc>
          <w:tcPr>
            <w:tcW w:w="1267" w:type="pct"/>
            <w:gridSpan w:val="2"/>
            <w:shd w:val="clear" w:color="auto" w:fill="auto"/>
          </w:tcPr>
          <w:p w14:paraId="4DB28618" w14:textId="77777777" w:rsidR="00EF0E27" w:rsidRPr="00EF0E27" w:rsidRDefault="00EF0E27" w:rsidP="00EF0E27">
            <w:pPr>
              <w:snapToGrid w:val="0"/>
              <w:ind w:left="103" w:hangingChars="43" w:hanging="103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73" w:type="pct"/>
            <w:shd w:val="clear" w:color="auto" w:fill="auto"/>
            <w:vAlign w:val="center"/>
          </w:tcPr>
          <w:p w14:paraId="54CF2A86" w14:textId="6AEF2795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Job Title</w:t>
            </w:r>
          </w:p>
        </w:tc>
        <w:tc>
          <w:tcPr>
            <w:tcW w:w="753" w:type="pct"/>
            <w:shd w:val="clear" w:color="auto" w:fill="auto"/>
          </w:tcPr>
          <w:p w14:paraId="2A9F2E6C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0A58DFF4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102B415D" w14:textId="3FD9031A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Address</w:t>
            </w:r>
          </w:p>
        </w:tc>
        <w:tc>
          <w:tcPr>
            <w:tcW w:w="4246" w:type="pct"/>
            <w:gridSpan w:val="9"/>
            <w:shd w:val="clear" w:color="auto" w:fill="auto"/>
            <w:vAlign w:val="center"/>
          </w:tcPr>
          <w:p w14:paraId="66775085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52C14978" w14:textId="77777777" w:rsidTr="00EF0E27">
        <w:trPr>
          <w:trHeight w:val="680"/>
          <w:jc w:val="center"/>
        </w:trPr>
        <w:tc>
          <w:tcPr>
            <w:tcW w:w="754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E943AC2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E-mail</w:t>
            </w:r>
          </w:p>
        </w:tc>
        <w:tc>
          <w:tcPr>
            <w:tcW w:w="4246" w:type="pct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9ED0E8" w14:textId="7777777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1C4489DF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5C2C5DBA" w14:textId="14839D48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Telephone Number</w:t>
            </w:r>
          </w:p>
        </w:tc>
        <w:tc>
          <w:tcPr>
            <w:tcW w:w="1032" w:type="pct"/>
            <w:gridSpan w:val="2"/>
            <w:shd w:val="clear" w:color="auto" w:fill="auto"/>
            <w:vAlign w:val="center"/>
          </w:tcPr>
          <w:p w14:paraId="2D14A04F" w14:textId="085A69A4" w:rsidR="00EF0E27" w:rsidRPr="00EF0E27" w:rsidRDefault="00EF0E27" w:rsidP="00EF0E27">
            <w:pPr>
              <w:snapToGrid w:val="0"/>
              <w:ind w:left="108" w:hangingChars="45" w:hanging="10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ffice:</w:t>
            </w:r>
          </w:p>
          <w:p w14:paraId="0B56B438" w14:textId="282AFBC9" w:rsidR="00EF0E27" w:rsidRPr="00EF0E27" w:rsidRDefault="00EF0E27" w:rsidP="00EF0E27">
            <w:pPr>
              <w:snapToGrid w:val="0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Home:</w:t>
            </w:r>
          </w:p>
        </w:tc>
        <w:tc>
          <w:tcPr>
            <w:tcW w:w="579" w:type="pct"/>
            <w:shd w:val="clear" w:color="auto" w:fill="auto"/>
            <w:vAlign w:val="center"/>
          </w:tcPr>
          <w:p w14:paraId="184C80B1" w14:textId="378900A4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Fax Number</w:t>
            </w:r>
          </w:p>
        </w:tc>
        <w:tc>
          <w:tcPr>
            <w:tcW w:w="886" w:type="pct"/>
            <w:gridSpan w:val="3"/>
            <w:shd w:val="clear" w:color="auto" w:fill="auto"/>
            <w:vAlign w:val="center"/>
          </w:tcPr>
          <w:p w14:paraId="148DB724" w14:textId="77777777" w:rsidR="00EF0E27" w:rsidRPr="00EF0E27" w:rsidRDefault="00EF0E27" w:rsidP="00EF0E27">
            <w:pPr>
              <w:snapToGrid w:val="0"/>
              <w:ind w:left="108" w:hangingChars="45" w:hanging="10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ffice:</w:t>
            </w:r>
          </w:p>
          <w:p w14:paraId="5CDAB1A6" w14:textId="1BB791E8" w:rsidR="00EF0E27" w:rsidRPr="00EF0E27" w:rsidRDefault="00EF0E27" w:rsidP="00EF0E27">
            <w:pPr>
              <w:snapToGrid w:val="0"/>
              <w:ind w:left="98" w:hangingChars="41" w:hanging="9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Home:</w:t>
            </w:r>
          </w:p>
        </w:tc>
        <w:tc>
          <w:tcPr>
            <w:tcW w:w="623" w:type="pct"/>
            <w:shd w:val="clear" w:color="auto" w:fill="auto"/>
          </w:tcPr>
          <w:p w14:paraId="7EAD9220" w14:textId="19422A5A" w:rsidR="00EF0E27" w:rsidRPr="00EF0E27" w:rsidRDefault="00EF0E27" w:rsidP="00EF0E27">
            <w:pPr>
              <w:snapToGrid w:val="0"/>
              <w:ind w:leftChars="22" w:left="70" w:hangingChars="7" w:hanging="17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Mobile Phone Number</w:t>
            </w:r>
          </w:p>
        </w:tc>
        <w:tc>
          <w:tcPr>
            <w:tcW w:w="1126" w:type="pct"/>
            <w:gridSpan w:val="2"/>
            <w:shd w:val="clear" w:color="auto" w:fill="auto"/>
          </w:tcPr>
          <w:p w14:paraId="63CBCB56" w14:textId="77777777" w:rsidR="00EF0E27" w:rsidRPr="00EF0E27" w:rsidRDefault="00EF0E27" w:rsidP="00EF0E27">
            <w:pPr>
              <w:snapToGrid w:val="0"/>
              <w:ind w:left="98" w:hangingChars="41" w:hanging="98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08A8573C" w14:textId="77777777" w:rsidTr="00EF0E27">
        <w:trPr>
          <w:trHeight w:val="680"/>
          <w:jc w:val="center"/>
        </w:trPr>
        <w:tc>
          <w:tcPr>
            <w:tcW w:w="1453" w:type="pct"/>
            <w:gridSpan w:val="2"/>
            <w:shd w:val="clear" w:color="auto" w:fill="FFFFFF"/>
            <w:vAlign w:val="center"/>
          </w:tcPr>
          <w:p w14:paraId="0C69EB82" w14:textId="19214677" w:rsidR="00EF0E27" w:rsidRPr="00EF0E27" w:rsidRDefault="00291A6A" w:rsidP="00EF0E2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e w</w:t>
            </w:r>
            <w:r w:rsidR="00EF0E27" w:rsidRPr="00EF0E27">
              <w:rPr>
                <w:rFonts w:ascii="Times New Roman" w:hAnsi="Times New Roman" w:cs="Times New Roman"/>
                <w:szCs w:val="24"/>
              </w:rPr>
              <w:t xml:space="preserve">illingness of </w:t>
            </w:r>
            <w:r w:rsidR="00EF0E27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="00EF0E27" w:rsidRPr="00EF0E27">
              <w:rPr>
                <w:rFonts w:ascii="Times New Roman" w:hAnsi="Times New Roman" w:cs="Times New Roman"/>
                <w:szCs w:val="24"/>
              </w:rPr>
              <w:t xml:space="preserve">recommended candidate confirmed? </w:t>
            </w:r>
          </w:p>
        </w:tc>
        <w:tc>
          <w:tcPr>
            <w:tcW w:w="1108" w:type="pct"/>
            <w:gridSpan w:val="3"/>
            <w:shd w:val="clear" w:color="auto" w:fill="auto"/>
            <w:vAlign w:val="center"/>
          </w:tcPr>
          <w:p w14:paraId="567C963E" w14:textId="60F8C183" w:rsidR="00EF0E27" w:rsidRPr="00EF0E27" w:rsidRDefault="00EF0E27" w:rsidP="00EF0E27">
            <w:pPr>
              <w:ind w:firstLineChars="87" w:firstLine="209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□Yes   □No</w:t>
            </w:r>
          </w:p>
        </w:tc>
        <w:tc>
          <w:tcPr>
            <w:tcW w:w="1313" w:type="pct"/>
            <w:gridSpan w:val="3"/>
            <w:shd w:val="clear" w:color="auto" w:fill="auto"/>
            <w:vAlign w:val="center"/>
          </w:tcPr>
          <w:p w14:paraId="049CB553" w14:textId="602503C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Signature</w:t>
            </w:r>
            <w:r>
              <w:rPr>
                <w:rFonts w:ascii="Times New Roman" w:hAnsi="Times New Roman" w:cs="Times New Roman"/>
                <w:szCs w:val="24"/>
              </w:rPr>
              <w:t xml:space="preserve"> of Referrer</w:t>
            </w:r>
          </w:p>
        </w:tc>
        <w:tc>
          <w:tcPr>
            <w:tcW w:w="1126" w:type="pct"/>
            <w:gridSpan w:val="2"/>
            <w:shd w:val="clear" w:color="auto" w:fill="auto"/>
          </w:tcPr>
          <w:p w14:paraId="0AE4DABE" w14:textId="7777777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338CB0B" w14:textId="043849DE" w:rsidR="00444F0F" w:rsidRDefault="00444F0F" w:rsidP="00444F0F"/>
    <w:p w14:paraId="6C81F0EF" w14:textId="77777777" w:rsidR="00EF0E27" w:rsidRDefault="00EF0E27" w:rsidP="00EF0E27">
      <w:pPr>
        <w:jc w:val="center"/>
        <w:rPr>
          <w:b/>
          <w:u w:val="single"/>
        </w:rPr>
      </w:pPr>
    </w:p>
    <w:p w14:paraId="7B8C4170" w14:textId="60170A39" w:rsidR="00EF0E27" w:rsidRDefault="00EF0E27" w:rsidP="00EF0E27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 xml:space="preserve">Information of </w:t>
      </w:r>
      <w:r w:rsidR="00291A6A">
        <w:rPr>
          <w:b/>
          <w:u w:val="single"/>
        </w:rPr>
        <w:t xml:space="preserve">the </w:t>
      </w:r>
      <w:r>
        <w:rPr>
          <w:b/>
          <w:u w:val="single"/>
        </w:rPr>
        <w:t xml:space="preserve">Recommended Candidate for </w:t>
      </w:r>
      <w:r w:rsidRPr="00444F0F">
        <w:rPr>
          <w:b/>
          <w:u w:val="single"/>
        </w:rPr>
        <w:t>the Position of Head of the Department of Information Management, College of Management, National Chung Cheng University</w:t>
      </w:r>
    </w:p>
    <w:p w14:paraId="53BEA63E" w14:textId="77777777" w:rsidR="00EF0E27" w:rsidRPr="00444F0F" w:rsidRDefault="00EF0E27" w:rsidP="00EF0E27">
      <w:pPr>
        <w:jc w:val="center"/>
        <w:rPr>
          <w:b/>
          <w:u w:val="single"/>
        </w:rPr>
      </w:pPr>
    </w:p>
    <w:p w14:paraId="7E76830A" w14:textId="3DDAEC36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t>P</w:t>
      </w:r>
      <w:r>
        <w:t>ersonal Information</w:t>
      </w:r>
    </w:p>
    <w:tbl>
      <w:tblPr>
        <w:tblW w:w="9855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"/>
        <w:gridCol w:w="983"/>
        <w:gridCol w:w="479"/>
        <w:gridCol w:w="2392"/>
        <w:gridCol w:w="881"/>
        <w:gridCol w:w="187"/>
        <w:gridCol w:w="582"/>
        <w:gridCol w:w="309"/>
        <w:gridCol w:w="414"/>
        <w:gridCol w:w="1207"/>
        <w:gridCol w:w="31"/>
        <w:gridCol w:w="34"/>
        <w:gridCol w:w="2261"/>
        <w:gridCol w:w="48"/>
      </w:tblGrid>
      <w:tr w:rsidR="00EF0E27" w:rsidRPr="00F24135" w14:paraId="7E13A026" w14:textId="77777777" w:rsidTr="00423528">
        <w:trPr>
          <w:gridAfter w:val="1"/>
          <w:wAfter w:w="48" w:type="dxa"/>
          <w:trHeight w:val="269"/>
        </w:trPr>
        <w:tc>
          <w:tcPr>
            <w:tcW w:w="150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5C456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N</w:t>
            </w:r>
            <w:r w:rsidRPr="00F24135">
              <w:rPr>
                <w:sz w:val="22"/>
              </w:rPr>
              <w:t>ame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9EC83" w14:textId="77777777" w:rsidR="00EF0E27" w:rsidRPr="00F24135" w:rsidRDefault="00EF0E27" w:rsidP="00EF0E27">
            <w:pPr>
              <w:spacing w:beforeLines="50" w:before="180" w:afterLines="50" w:after="180"/>
              <w:jc w:val="both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C</w:t>
            </w:r>
            <w:r w:rsidRPr="00F24135">
              <w:rPr>
                <w:sz w:val="22"/>
              </w:rPr>
              <w:t>hinese</w:t>
            </w:r>
            <w:r w:rsidRPr="00F24135">
              <w:rPr>
                <w:rFonts w:hint="eastAsia"/>
                <w:sz w:val="22"/>
              </w:rPr>
              <w:t>：</w:t>
            </w:r>
          </w:p>
        </w:tc>
        <w:tc>
          <w:tcPr>
            <w:tcW w:w="7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32C30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G</w:t>
            </w:r>
            <w:r w:rsidRPr="00F24135">
              <w:rPr>
                <w:sz w:val="22"/>
              </w:rPr>
              <w:t>ender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31C08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□</w:t>
            </w:r>
            <w:r w:rsidRPr="00F24135">
              <w:rPr>
                <w:rFonts w:hint="eastAsia"/>
                <w:sz w:val="22"/>
              </w:rPr>
              <w:t>M</w:t>
            </w:r>
            <w:r w:rsidRPr="00F24135">
              <w:rPr>
                <w:sz w:val="22"/>
              </w:rPr>
              <w:t>ale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73CA5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T</w:t>
            </w:r>
            <w:r w:rsidRPr="00F24135">
              <w:rPr>
                <w:sz w:val="22"/>
              </w:rPr>
              <w:t>elephone Number</w:t>
            </w:r>
          </w:p>
        </w:tc>
        <w:tc>
          <w:tcPr>
            <w:tcW w:w="23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E4255" w14:textId="77777777" w:rsidR="00EF0E27" w:rsidRPr="00F24135" w:rsidRDefault="00EF0E27" w:rsidP="00EF0E27">
            <w:pPr>
              <w:snapToGrid w:val="0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O</w:t>
            </w:r>
            <w:r w:rsidRPr="00F24135">
              <w:rPr>
                <w:sz w:val="22"/>
              </w:rPr>
              <w:t>ffice</w:t>
            </w:r>
            <w:r w:rsidRPr="00F24135">
              <w:rPr>
                <w:rFonts w:hint="eastAsia"/>
                <w:sz w:val="22"/>
              </w:rPr>
              <w:t>：</w:t>
            </w:r>
          </w:p>
        </w:tc>
      </w:tr>
      <w:tr w:rsidR="00EF0E27" w:rsidRPr="00F24135" w14:paraId="75D0FAA8" w14:textId="77777777" w:rsidTr="00423528">
        <w:trPr>
          <w:gridAfter w:val="1"/>
          <w:wAfter w:w="48" w:type="dxa"/>
          <w:cantSplit/>
          <w:trHeight w:val="353"/>
        </w:trPr>
        <w:tc>
          <w:tcPr>
            <w:tcW w:w="150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3D9E0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A3AD2" w14:textId="77777777" w:rsidR="00EF0E27" w:rsidRPr="00F24135" w:rsidRDefault="00EF0E27" w:rsidP="00EF0E27">
            <w:pPr>
              <w:spacing w:beforeLines="50" w:before="180" w:afterLines="50" w:after="180"/>
              <w:jc w:val="both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E</w:t>
            </w:r>
            <w:r w:rsidRPr="00F24135">
              <w:rPr>
                <w:sz w:val="22"/>
              </w:rPr>
              <w:t>nglish</w:t>
            </w:r>
            <w:r w:rsidRPr="00F24135">
              <w:rPr>
                <w:rFonts w:hint="eastAsia"/>
                <w:sz w:val="22"/>
              </w:rPr>
              <w:t>：</w:t>
            </w:r>
          </w:p>
        </w:tc>
        <w:tc>
          <w:tcPr>
            <w:tcW w:w="76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F58F7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4CAED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□</w:t>
            </w:r>
            <w:r w:rsidRPr="00F24135">
              <w:rPr>
                <w:rFonts w:hint="eastAsia"/>
                <w:sz w:val="22"/>
              </w:rPr>
              <w:t>F</w:t>
            </w:r>
            <w:r w:rsidRPr="00F24135">
              <w:rPr>
                <w:sz w:val="22"/>
              </w:rPr>
              <w:t>emale</w:t>
            </w: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9E613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C4A08" w14:textId="77777777" w:rsidR="00EF0E27" w:rsidRPr="00F24135" w:rsidRDefault="00EF0E27" w:rsidP="00EF0E27">
            <w:pPr>
              <w:snapToGrid w:val="0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H</w:t>
            </w:r>
            <w:r w:rsidRPr="00F24135">
              <w:rPr>
                <w:sz w:val="22"/>
              </w:rPr>
              <w:t>ome</w:t>
            </w:r>
            <w:r w:rsidRPr="00F24135">
              <w:rPr>
                <w:rFonts w:hint="eastAsia"/>
                <w:sz w:val="22"/>
              </w:rPr>
              <w:t>：</w:t>
            </w:r>
          </w:p>
        </w:tc>
      </w:tr>
      <w:tr w:rsidR="00EF0E27" w:rsidRPr="00F24135" w14:paraId="0D0867EC" w14:textId="77777777" w:rsidTr="00423528">
        <w:trPr>
          <w:gridAfter w:val="1"/>
          <w:wAfter w:w="48" w:type="dxa"/>
          <w:trHeight w:val="214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CF27E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ate of Birth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FC887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   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 xml:space="preserve">Year) </w:t>
            </w:r>
            <w:r w:rsidRPr="00F24135">
              <w:rPr>
                <w:sz w:val="22"/>
              </w:rPr>
              <w:t xml:space="preserve"> 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 xml:space="preserve">Month) </w:t>
            </w:r>
            <w:r w:rsidRPr="00F24135"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>Day)</w:t>
            </w:r>
          </w:p>
        </w:tc>
        <w:tc>
          <w:tcPr>
            <w:tcW w:w="14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CCD85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N</w:t>
            </w:r>
            <w:r>
              <w:rPr>
                <w:sz w:val="22"/>
              </w:rPr>
              <w:t>ationality</w:t>
            </w:r>
          </w:p>
        </w:tc>
        <w:tc>
          <w:tcPr>
            <w:tcW w:w="3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51F24" w14:textId="77777777" w:rsidR="00EF0E27" w:rsidRPr="00F24135" w:rsidRDefault="00EF0E27" w:rsidP="00EF0E27">
            <w:pPr>
              <w:snapToGrid w:val="0"/>
              <w:jc w:val="both"/>
              <w:rPr>
                <w:sz w:val="22"/>
              </w:rPr>
            </w:pPr>
          </w:p>
        </w:tc>
      </w:tr>
      <w:tr w:rsidR="00EF0E27" w:rsidRPr="00F24135" w14:paraId="03C21F08" w14:textId="77777777" w:rsidTr="00423528">
        <w:trPr>
          <w:gridAfter w:val="1"/>
          <w:wAfter w:w="48" w:type="dxa"/>
          <w:trHeight w:val="347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772EC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A</w:t>
            </w:r>
            <w:r>
              <w:rPr>
                <w:sz w:val="22"/>
              </w:rPr>
              <w:t>ddress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08553" w14:textId="77777777" w:rsidR="00EF0E27" w:rsidRPr="00F24135" w:rsidRDefault="00EF0E27" w:rsidP="00EF0E27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7A6D4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ax Number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7FF82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</w:p>
        </w:tc>
      </w:tr>
      <w:tr w:rsidR="00EF0E27" w:rsidRPr="00F24135" w14:paraId="4D01D776" w14:textId="77777777" w:rsidTr="00423528">
        <w:trPr>
          <w:gridAfter w:val="1"/>
          <w:wAfter w:w="48" w:type="dxa"/>
          <w:trHeight w:val="302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D32AC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 w:rsidRPr="00F24135">
              <w:rPr>
                <w:sz w:val="22"/>
              </w:rPr>
              <w:t>E - mail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D63C" w14:textId="77777777" w:rsidR="00EF0E27" w:rsidRPr="00F24135" w:rsidRDefault="00EF0E27" w:rsidP="00EF0E27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0AF43" w14:textId="77777777" w:rsidR="00EF0E27" w:rsidRPr="00F24135" w:rsidRDefault="00EF0E27" w:rsidP="00EF0E27">
            <w:pPr>
              <w:widowControl/>
              <w:snapToGrid w:val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M</w:t>
            </w:r>
            <w:r>
              <w:rPr>
                <w:sz w:val="22"/>
              </w:rPr>
              <w:t>obile Number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73A8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</w:p>
        </w:tc>
      </w:tr>
      <w:tr w:rsidR="00423528" w:rsidRPr="00F24135" w14:paraId="5B8066CB" w14:textId="77777777" w:rsidTr="00423528">
        <w:trPr>
          <w:gridAfter w:val="1"/>
          <w:wAfter w:w="48" w:type="dxa"/>
          <w:trHeight w:val="302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3A521" w14:textId="22A75435" w:rsidR="00423528" w:rsidRPr="00D4277D" w:rsidRDefault="00423528" w:rsidP="00423528">
            <w:pPr>
              <w:snapToGrid w:val="0"/>
              <w:jc w:val="center"/>
              <w:rPr>
                <w:sz w:val="20"/>
                <w:szCs w:val="20"/>
              </w:rPr>
            </w:pPr>
            <w:r w:rsidRPr="00D4277D">
              <w:rPr>
                <w:rFonts w:hAnsi="標楷體" w:hint="eastAsia"/>
                <w:sz w:val="20"/>
                <w:szCs w:val="20"/>
              </w:rPr>
              <w:t>P</w:t>
            </w:r>
            <w:r w:rsidRPr="00D4277D">
              <w:rPr>
                <w:rFonts w:hAnsi="標楷體"/>
                <w:sz w:val="20"/>
                <w:szCs w:val="20"/>
              </w:rPr>
              <w:t>roof of Qualification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C5F8" w14:textId="77777777" w:rsidR="00423528" w:rsidRPr="00F24135" w:rsidRDefault="00423528" w:rsidP="00423528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DC9FE" w14:textId="481311FE" w:rsidR="00423528" w:rsidRPr="00F24135" w:rsidRDefault="00423528" w:rsidP="00423528">
            <w:pPr>
              <w:widowControl/>
              <w:snapToGrid w:val="0"/>
              <w:jc w:val="center"/>
              <w:rPr>
                <w:sz w:val="22"/>
                <w:highlight w:val="yellow"/>
              </w:rPr>
            </w:pPr>
            <w:r w:rsidRPr="00853AE8">
              <w:rPr>
                <w:sz w:val="22"/>
              </w:rPr>
              <w:t>Academic Experiences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AC47B" w14:textId="71D99D43" w:rsidR="00423528" w:rsidRPr="00F24135" w:rsidRDefault="00487289" w:rsidP="00423528">
            <w:pPr>
              <w:snapToGrid w:val="0"/>
              <w:jc w:val="center"/>
              <w:rPr>
                <w:sz w:val="22"/>
                <w:highlight w:val="yellow"/>
              </w:rPr>
            </w:pPr>
            <w:r w:rsidRPr="00853AE8">
              <w:rPr>
                <w:rFonts w:hint="eastAsia"/>
                <w:sz w:val="22"/>
              </w:rPr>
              <w:t>Y</w:t>
            </w:r>
            <w:r>
              <w:rPr>
                <w:sz w:val="22"/>
              </w:rPr>
              <w:t>ea</w:t>
            </w:r>
            <w:r w:rsidRPr="00853AE8">
              <w:rPr>
                <w:sz w:val="22"/>
              </w:rPr>
              <w:t>rs   Months</w:t>
            </w:r>
          </w:p>
        </w:tc>
      </w:tr>
      <w:tr w:rsidR="00423528" w:rsidRPr="00F24135" w14:paraId="0CA8648B" w14:textId="77777777" w:rsidTr="00EF0E27">
        <w:trPr>
          <w:gridBefore w:val="1"/>
          <w:wBefore w:w="47" w:type="dxa"/>
          <w:cantSplit/>
          <w:trHeight w:val="72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7F457D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urrent Position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3DB4BC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>rganization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EF77F6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ull-time/Part-time</w:t>
            </w: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7DFE916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urrent Job Title and Rank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3FDDA32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ate of Assuming duties (Year/Month)</w:t>
            </w:r>
          </w:p>
        </w:tc>
      </w:tr>
      <w:tr w:rsidR="00423528" w:rsidRPr="00F24135" w14:paraId="7267051D" w14:textId="77777777" w:rsidTr="00EF0E27">
        <w:trPr>
          <w:gridBefore w:val="1"/>
          <w:wBefore w:w="47" w:type="dxa"/>
          <w:cantSplit/>
          <w:trHeight w:val="72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5DAB3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E43D354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B0F103D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BEEBC05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0AFC6B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5400C20C" w14:textId="77777777" w:rsidTr="00EF0E27">
        <w:trPr>
          <w:gridBefore w:val="1"/>
          <w:wBefore w:w="47" w:type="dxa"/>
          <w:cantSplit/>
          <w:trHeight w:val="50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53C10EF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P</w:t>
            </w:r>
            <w:r>
              <w:rPr>
                <w:sz w:val="22"/>
              </w:rPr>
              <w:t>ost-secondary qualifications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C629FAE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S</w:t>
            </w:r>
            <w:r>
              <w:rPr>
                <w:sz w:val="22"/>
              </w:rPr>
              <w:t>chool</w:t>
            </w: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E949D9F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epartment/Faculty</w:t>
            </w: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66F9435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N</w:t>
            </w:r>
            <w:r>
              <w:rPr>
                <w:sz w:val="22"/>
              </w:rPr>
              <w:t>ame of Degree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1959EF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Date of Conferral (Year/Month)</w:t>
            </w:r>
          </w:p>
        </w:tc>
      </w:tr>
      <w:tr w:rsidR="00423528" w:rsidRPr="00F24135" w14:paraId="1A70262D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12F69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0249BF2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77F73B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F874DC1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4BEE551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32F49C14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54657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D18681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C5D6D0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2C945C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444802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444551D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46B2D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3609B3A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C2FDFE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3AD86F9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31FC13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2705353" w14:textId="77777777" w:rsidTr="00EF0E27">
        <w:trPr>
          <w:gridBefore w:val="1"/>
          <w:wBefore w:w="47" w:type="dxa"/>
          <w:cantSplit/>
          <w:trHeight w:val="60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C821639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E</w:t>
            </w:r>
            <w:r>
              <w:rPr>
                <w:sz w:val="22"/>
              </w:rPr>
              <w:t>xperience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59B56A3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>rganization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3575B19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ull-time/Part-time</w:t>
            </w: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94E842E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Job Title and Rank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431B818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Start and End Date of D</w:t>
            </w:r>
            <w:r>
              <w:rPr>
                <w:rFonts w:hint="eastAsia"/>
                <w:sz w:val="22"/>
              </w:rPr>
              <w:t>u</w:t>
            </w:r>
            <w:r>
              <w:rPr>
                <w:sz w:val="22"/>
              </w:rPr>
              <w:t>ties (Year-Month)</w:t>
            </w:r>
          </w:p>
        </w:tc>
      </w:tr>
      <w:tr w:rsidR="00423528" w:rsidRPr="00F24135" w14:paraId="76255247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9727E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8EA0F5C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65C101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4E3249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900937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32A753C7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27425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4BE56C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513F7F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1DB41A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093015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0A89B3A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5C5B8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BF082D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6A96224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B26D6F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C11C46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7DC32178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7EAEB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DC13F6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F68EFF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8D8A32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9F8EDAF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</w:tbl>
    <w:p w14:paraId="71AA98F6" w14:textId="25D7DF5C" w:rsidR="00EF0E27" w:rsidRDefault="00EF0E27" w:rsidP="00EF0E27"/>
    <w:p w14:paraId="65A08BA9" w14:textId="77777777" w:rsidR="00EF0E27" w:rsidRDefault="00EF0E27" w:rsidP="00EF0E27"/>
    <w:p w14:paraId="3E0F6384" w14:textId="12841F1F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P</w:t>
      </w:r>
      <w:r>
        <w:t>hilosophy Statement of Department M</w:t>
      </w:r>
      <w:r w:rsidRPr="00F24135">
        <w:t>anageme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F0E27" w14:paraId="3DC49BB3" w14:textId="77777777" w:rsidTr="00EF0E27">
        <w:trPr>
          <w:trHeight w:val="12758"/>
        </w:trPr>
        <w:tc>
          <w:tcPr>
            <w:tcW w:w="9628" w:type="dxa"/>
          </w:tcPr>
          <w:p w14:paraId="6F69829C" w14:textId="77777777" w:rsidR="00EF0E27" w:rsidRDefault="00EF0E27" w:rsidP="00EF0E27"/>
        </w:tc>
      </w:tr>
    </w:tbl>
    <w:p w14:paraId="0458135D" w14:textId="77777777" w:rsidR="00EF0E27" w:rsidRDefault="00EF0E27" w:rsidP="00444F0F"/>
    <w:p w14:paraId="023B5F7F" w14:textId="77777777" w:rsidR="00EF0E27" w:rsidRDefault="00EF0E27">
      <w:pPr>
        <w:widowControl/>
      </w:pPr>
      <w:r>
        <w:br w:type="page"/>
      </w:r>
    </w:p>
    <w:p w14:paraId="3ACB4F3F" w14:textId="77777777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A</w:t>
      </w:r>
      <w:r>
        <w:t xml:space="preserve">cademic Awards and Honors (Including Services and Contributions) </w:t>
      </w:r>
    </w:p>
    <w:tbl>
      <w:tblPr>
        <w:tblW w:w="101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7"/>
        <w:gridCol w:w="4084"/>
        <w:gridCol w:w="1929"/>
        <w:gridCol w:w="1815"/>
      </w:tblGrid>
      <w:tr w:rsidR="00EF0E27" w14:paraId="366B4BB4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C0200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A</w:t>
            </w:r>
            <w:r>
              <w:t>warding Bodies</w:t>
            </w: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589DF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D</w:t>
            </w:r>
            <w:r>
              <w:t>etails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721FB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T</w:t>
            </w:r>
            <w:r>
              <w:t>i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F584D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D</w:t>
            </w:r>
            <w:r>
              <w:t>ocument Reference No.</w:t>
            </w:r>
          </w:p>
        </w:tc>
      </w:tr>
      <w:tr w:rsidR="00EF0E27" w14:paraId="7FAA83AE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4080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44B2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92B11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6132E" w14:textId="77777777" w:rsidR="00EF0E27" w:rsidRDefault="00EF0E27" w:rsidP="00EF0E27"/>
        </w:tc>
      </w:tr>
      <w:tr w:rsidR="00EF0E27" w14:paraId="64CB433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A9E5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9AB27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7C371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C2CE" w14:textId="77777777" w:rsidR="00EF0E27" w:rsidRDefault="00EF0E27" w:rsidP="00EF0E27"/>
        </w:tc>
      </w:tr>
      <w:tr w:rsidR="00EF0E27" w14:paraId="458EAD7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F2BF0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5798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49DCA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357C" w14:textId="77777777" w:rsidR="00EF0E27" w:rsidRDefault="00EF0E27" w:rsidP="00EF0E27"/>
        </w:tc>
      </w:tr>
      <w:tr w:rsidR="00EF0E27" w14:paraId="2E212127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26D47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7009B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FC8B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5037" w14:textId="77777777" w:rsidR="00EF0E27" w:rsidRDefault="00EF0E27" w:rsidP="00EF0E27"/>
        </w:tc>
      </w:tr>
      <w:tr w:rsidR="00EF0E27" w14:paraId="227AD340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A07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60A7E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30A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6F4D" w14:textId="77777777" w:rsidR="00EF0E27" w:rsidRDefault="00EF0E27" w:rsidP="00EF0E27"/>
        </w:tc>
      </w:tr>
      <w:tr w:rsidR="00EF0E27" w14:paraId="4F864DF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FA31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0FA0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9678F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6AB4B" w14:textId="77777777" w:rsidR="00EF0E27" w:rsidRDefault="00EF0E27" w:rsidP="00EF0E27"/>
        </w:tc>
      </w:tr>
      <w:tr w:rsidR="00EF0E27" w14:paraId="0684110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AB28E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F503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3EA5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0F84" w14:textId="77777777" w:rsidR="00EF0E27" w:rsidRDefault="00EF0E27" w:rsidP="00EF0E27"/>
        </w:tc>
      </w:tr>
      <w:tr w:rsidR="00EF0E27" w14:paraId="6DE9379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C7E3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10B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9916E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E4FA" w14:textId="77777777" w:rsidR="00EF0E27" w:rsidRDefault="00EF0E27" w:rsidP="00EF0E27"/>
        </w:tc>
      </w:tr>
      <w:tr w:rsidR="00EF0E27" w14:paraId="395970FF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785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C0F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1E13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7DEA" w14:textId="77777777" w:rsidR="00EF0E27" w:rsidRDefault="00EF0E27" w:rsidP="00EF0E27"/>
        </w:tc>
      </w:tr>
      <w:tr w:rsidR="00EF0E27" w14:paraId="28839B82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0AB32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7EB9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45B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55466" w14:textId="77777777" w:rsidR="00EF0E27" w:rsidRDefault="00EF0E27" w:rsidP="00EF0E27"/>
        </w:tc>
      </w:tr>
      <w:tr w:rsidR="00EF0E27" w14:paraId="25BBE93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8485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C84B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C740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D292" w14:textId="77777777" w:rsidR="00EF0E27" w:rsidRDefault="00EF0E27" w:rsidP="00EF0E27"/>
        </w:tc>
      </w:tr>
      <w:tr w:rsidR="00EF0E27" w14:paraId="768944D3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F4D22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DCE1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812C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623B" w14:textId="77777777" w:rsidR="00EF0E27" w:rsidRDefault="00EF0E27" w:rsidP="00EF0E27"/>
        </w:tc>
      </w:tr>
      <w:tr w:rsidR="00EF0E27" w14:paraId="0AF792DC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593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5C23D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9728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B931E" w14:textId="77777777" w:rsidR="00EF0E27" w:rsidRDefault="00EF0E27" w:rsidP="00EF0E27"/>
        </w:tc>
      </w:tr>
      <w:tr w:rsidR="00EF0E27" w14:paraId="5DB6B605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B4CC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DCC4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6F8D6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4F4F8" w14:textId="77777777" w:rsidR="00EF0E27" w:rsidRDefault="00EF0E27" w:rsidP="00EF0E27"/>
        </w:tc>
      </w:tr>
      <w:tr w:rsidR="00EF0E27" w14:paraId="415413A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B52F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09DF9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92163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2BB30" w14:textId="77777777" w:rsidR="00EF0E27" w:rsidRDefault="00EF0E27" w:rsidP="00EF0E27"/>
        </w:tc>
      </w:tr>
      <w:tr w:rsidR="00EF0E27" w14:paraId="06936606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3BB9F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B28E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CBBA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365C1" w14:textId="77777777" w:rsidR="00EF0E27" w:rsidRDefault="00EF0E27" w:rsidP="00EF0E27"/>
        </w:tc>
      </w:tr>
      <w:tr w:rsidR="00EF0E27" w14:paraId="22CD340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9D8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9B2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608B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7682" w14:textId="77777777" w:rsidR="00EF0E27" w:rsidRDefault="00EF0E27" w:rsidP="00EF0E27"/>
        </w:tc>
      </w:tr>
    </w:tbl>
    <w:p w14:paraId="3552432B" w14:textId="77777777" w:rsidR="00EF0E27" w:rsidRDefault="00EF0E27" w:rsidP="00EF0E27"/>
    <w:p w14:paraId="2FE792CD" w14:textId="77777777" w:rsidR="00EF0E27" w:rsidRDefault="00EF0E27" w:rsidP="00EF0E27">
      <w:pPr>
        <w:widowControl/>
      </w:pPr>
      <w:r>
        <w:br w:type="page"/>
      </w:r>
    </w:p>
    <w:p w14:paraId="6F182F3F" w14:textId="77777777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lastRenderedPageBreak/>
        <w:t>Catalogs of academic publications, works and inventions</w:t>
      </w:r>
    </w:p>
    <w:p w14:paraId="0DD97841" w14:textId="162CC526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t xml:space="preserve">Please list your publications and other works in detail, including but not limited to: journal papers, </w:t>
      </w:r>
      <w:r w:rsidR="00291A6A">
        <w:t>books, book chapters</w:t>
      </w:r>
      <w:r>
        <w:t>, seminar papers and technical reports. Please rank and state the importance among these works.</w:t>
      </w:r>
    </w:p>
    <w:p w14:paraId="6AE70C89" w14:textId="368CDC1C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rPr>
          <w:rFonts w:hint="eastAsia"/>
        </w:rPr>
        <w:t>P</w:t>
      </w:r>
      <w:r>
        <w:t xml:space="preserve">lease list your works in the order of publication time. You should provide the </w:t>
      </w:r>
      <w:r w:rsidR="00291A6A">
        <w:t>I</w:t>
      </w:r>
      <w:r>
        <w:t>nformation of your work, with the order of author (as per the order of original publication), publication year, month, title, journal name (book publisher), and respective page range numbers.</w:t>
      </w:r>
    </w:p>
    <w:p w14:paraId="692A3111" w14:textId="6EC0A01F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t xml:space="preserve">Please also state other relevant </w:t>
      </w:r>
      <w:r w:rsidR="00291A6A">
        <w:t>I</w:t>
      </w:r>
      <w:r>
        <w:t>nformation here.</w:t>
      </w:r>
    </w:p>
    <w:p w14:paraId="7B4DB7FC" w14:textId="41EB7D86" w:rsidR="00EF0E27" w:rsidRDefault="00EF0E27" w:rsidP="00444F0F"/>
    <w:sectPr w:rsidR="00EF0E27" w:rsidSect="00444F0F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7F790" w14:textId="77777777" w:rsidR="00533A26" w:rsidRDefault="00533A26" w:rsidP="00EF0E27">
      <w:r>
        <w:separator/>
      </w:r>
    </w:p>
  </w:endnote>
  <w:endnote w:type="continuationSeparator" w:id="0">
    <w:p w14:paraId="5A8C0E82" w14:textId="77777777" w:rsidR="00533A26" w:rsidRDefault="00533A26" w:rsidP="00EF0E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FB9AC" w14:textId="365FBC37" w:rsidR="00291A6A" w:rsidRDefault="00533A26" w:rsidP="00291A6A">
    <w:pPr>
      <w:pStyle w:val="a7"/>
      <w:jc w:val="center"/>
    </w:pPr>
    <w:sdt>
      <w:sdtPr>
        <w:id w:val="1728636285"/>
        <w:docPartObj>
          <w:docPartGallery w:val="Page Numbers (Top of Page)"/>
          <w:docPartUnique/>
        </w:docPartObj>
      </w:sdtPr>
      <w:sdtEndPr/>
      <w:sdtContent>
        <w:r w:rsidR="00291A6A" w:rsidRPr="00F11A9C">
          <w:rPr>
            <w:lang w:val="zh-TW"/>
          </w:rPr>
          <w:t xml:space="preserve"> </w:t>
        </w:r>
        <w:r w:rsidR="00291A6A">
          <w:rPr>
            <w:lang w:val="zh-TW"/>
          </w:rPr>
          <w:t xml:space="preserve">Page </w:t>
        </w:r>
        <w:r w:rsidR="00291A6A" w:rsidRPr="00F11A9C">
          <w:rPr>
            <w:bCs/>
          </w:rPr>
          <w:fldChar w:fldCharType="begin"/>
        </w:r>
        <w:r w:rsidR="00291A6A" w:rsidRPr="00F11A9C">
          <w:rPr>
            <w:bCs/>
          </w:rPr>
          <w:instrText>PAGE</w:instrText>
        </w:r>
        <w:r w:rsidR="00291A6A" w:rsidRPr="00F11A9C">
          <w:rPr>
            <w:bCs/>
          </w:rPr>
          <w:fldChar w:fldCharType="separate"/>
        </w:r>
        <w:r w:rsidR="00D27C62">
          <w:rPr>
            <w:bCs/>
            <w:noProof/>
          </w:rPr>
          <w:t>1</w:t>
        </w:r>
        <w:r w:rsidR="00291A6A" w:rsidRPr="00F11A9C">
          <w:rPr>
            <w:bCs/>
          </w:rPr>
          <w:fldChar w:fldCharType="end"/>
        </w:r>
        <w:r w:rsidR="00291A6A">
          <w:rPr>
            <w:bCs/>
          </w:rPr>
          <w:t xml:space="preserve">/ </w:t>
        </w:r>
        <w:r w:rsidR="00291A6A" w:rsidRPr="00F11A9C">
          <w:rPr>
            <w:bCs/>
          </w:rPr>
          <w:fldChar w:fldCharType="begin"/>
        </w:r>
        <w:r w:rsidR="00291A6A" w:rsidRPr="00F11A9C">
          <w:rPr>
            <w:bCs/>
          </w:rPr>
          <w:instrText>NUMPAGES</w:instrText>
        </w:r>
        <w:r w:rsidR="00291A6A" w:rsidRPr="00F11A9C">
          <w:rPr>
            <w:bCs/>
          </w:rPr>
          <w:fldChar w:fldCharType="separate"/>
        </w:r>
        <w:r w:rsidR="00D27C62">
          <w:rPr>
            <w:bCs/>
            <w:noProof/>
          </w:rPr>
          <w:t>5</w:t>
        </w:r>
        <w:r w:rsidR="00291A6A" w:rsidRPr="00F11A9C">
          <w:rPr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7B983" w14:textId="77777777" w:rsidR="00533A26" w:rsidRDefault="00533A26" w:rsidP="00EF0E27">
      <w:r>
        <w:separator/>
      </w:r>
    </w:p>
  </w:footnote>
  <w:footnote w:type="continuationSeparator" w:id="0">
    <w:p w14:paraId="6283F651" w14:textId="77777777" w:rsidR="00533A26" w:rsidRDefault="00533A26" w:rsidP="00EF0E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67F8F"/>
    <w:multiLevelType w:val="hybridMultilevel"/>
    <w:tmpl w:val="1FC87E5E"/>
    <w:lvl w:ilvl="0" w:tplc="CA1621C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70055CE"/>
    <w:multiLevelType w:val="hybridMultilevel"/>
    <w:tmpl w:val="AB127652"/>
    <w:lvl w:ilvl="0" w:tplc="0C8A5D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6602004"/>
    <w:multiLevelType w:val="hybridMultilevel"/>
    <w:tmpl w:val="79B0C57E"/>
    <w:lvl w:ilvl="0" w:tplc="14706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8971C86"/>
    <w:multiLevelType w:val="hybridMultilevel"/>
    <w:tmpl w:val="A69C586C"/>
    <w:lvl w:ilvl="0" w:tplc="4C40C1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jW0MLE0MjY0MTJS0lEKTi0uzszPAykwrAUAqULfXiwAAAA="/>
  </w:docVars>
  <w:rsids>
    <w:rsidRoot w:val="00444F0F"/>
    <w:rsid w:val="00291A6A"/>
    <w:rsid w:val="00423528"/>
    <w:rsid w:val="00444F0F"/>
    <w:rsid w:val="00487289"/>
    <w:rsid w:val="00533A26"/>
    <w:rsid w:val="007D3C35"/>
    <w:rsid w:val="00A06BB0"/>
    <w:rsid w:val="00D27C62"/>
    <w:rsid w:val="00D4277D"/>
    <w:rsid w:val="00EF0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54A04"/>
  <w15:chartTrackingRefBased/>
  <w15:docId w15:val="{2B43B3B0-1516-4A31-81EF-1897ABD3C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44F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44F0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F0E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F0E27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F0E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F0E2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8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keliu@mail2000.com.tw</cp:lastModifiedBy>
  <cp:revision>3</cp:revision>
  <dcterms:created xsi:type="dcterms:W3CDTF">2021-11-15T06:27:00Z</dcterms:created>
  <dcterms:modified xsi:type="dcterms:W3CDTF">2021-11-15T06:27:00Z</dcterms:modified>
</cp:coreProperties>
</file>